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1" w:name="section-overview"/>
      <w:bookmarkEnd w:id="21"/>
      <w:r>
        <w:t xml:space="preserve">Section Overview</w:t>
      </w:r>
    </w:p>
    <w:p>
      <w:r>
        <w:t xml:space="preserve">Section 1 : Loading dataset</w:t>
      </w:r>
    </w:p>
    <w:p>
      <w:r>
        <w:t xml:space="preserve">Section 2 : Data Cleaning</w:t>
      </w:r>
    </w:p>
    <w:p>
      <w:r>
        <w:t xml:space="preserve">Section 3 : Stepwise Regression Model</w:t>
      </w:r>
    </w:p>
    <w:p>
      <w:r>
        <w:t xml:space="preserve">Section 4 : LASSO and RIDGE (Regularization)</w:t>
      </w:r>
    </w:p>
    <w:p>
      <w:r>
        <w:t xml:space="preserve">Section 5 : Weighted Regression</w:t>
      </w:r>
    </w:p>
    <w:p>
      <w:r>
        <w:t xml:space="preserve">Section 6 : Bootstarp</w:t>
      </w:r>
    </w:p>
    <w:p>
      <w:r>
        <w:t xml:space="preserve">Section 7 : R Plot Scripts</w:t>
      </w:r>
    </w:p>
    <w:p>
      <w:pPr>
        <w:pStyle w:val="Heading3"/>
      </w:pPr>
      <w:bookmarkStart w:id="22" w:name="section-1-loading-dataset"/>
      <w:bookmarkEnd w:id="22"/>
      <w:r>
        <w:t xml:space="preserve">Section 1 : Loading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rshan/Documents/Online_News_Popular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in - Test data split </w:t>
      </w:r>
      <w:r>
        <w:br w:type="textWrapping"/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NewsPopular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uffle the data set</w:t>
      </w:r>
      <w:r>
        <w:br w:type="textWrapping"/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)),]</w:t>
      </w:r>
      <w:r>
        <w:br w:type="textWrapping"/>
      </w:r>
      <w:r>
        <w:br w:type="textWrapping"/>
      </w:r>
      <w:r>
        <w:rPr>
          <w:rStyle w:val="CommentTok"/>
        </w:rPr>
        <w:t xml:space="preserve"># 20 % of data will be separated for testing</w:t>
      </w:r>
      <w:r>
        <w:br w:type="textWrapping"/>
      </w:r>
      <w:r>
        <w:rPr>
          <w:rStyle w:val="NormalTok"/>
        </w:rPr>
        <w:t xml:space="preserve">n_test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test_samples),]</w:t>
      </w:r>
      <w:r>
        <w:br w:type="textWrapping"/>
      </w:r>
      <w:r>
        <w:rPr>
          <w:rStyle w:val="NormalTok"/>
        </w:rPr>
        <w:t xml:space="preserve">new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n_test_samples)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)),]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train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test)</w:t>
      </w:r>
    </w:p>
    <w:p>
      <w:pPr>
        <w:pStyle w:val="Heading3"/>
      </w:pPr>
      <w:bookmarkStart w:id="23" w:name="section-2-data-cleaning"/>
      <w:bookmarkEnd w:id="23"/>
      <w:r>
        <w:t xml:space="preserve">Section 2 : Data Cleaning</w:t>
      </w:r>
    </w:p>
    <w:p>
      <w:pPr>
        <w:pStyle w:val="SourceCode"/>
      </w:pPr>
      <w:r>
        <w:rPr>
          <w:rStyle w:val="CommentTok"/>
        </w:rPr>
        <w:t xml:space="preserve"># This function cleans the train dataset</w:t>
      </w:r>
      <w:r>
        <w:br w:type="textWrapping"/>
      </w:r>
      <w:r>
        <w:rPr>
          <w:rStyle w:val="NormalTok"/>
        </w:rPr>
        <w:t xml:space="preserve">data_clea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n-predi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timedel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instances which don't have any text content in it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ws, n_tokens_content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n_non_stop_word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stanct predi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in_mi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than 50% instances contain -1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ws, n_unique_tokens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utlier value greater than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ws, kw_min_avg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w_avg_min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lier value less than 1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g transformation becuase there are high number of outli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LDA_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LDA_00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LDA_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LDA_01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LDA_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LDA_02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LDA_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LDA_03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LDA_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LDA_04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self_reference_avg_sha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self_reference_avg_shares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ax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kw_max_mi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avg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kw_avg_mi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in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kw_min_avg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in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kw_min_ma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ax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kw_max_avg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avg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kw_avg_avg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avg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kw_avg_ma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ax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s$kw_max_ma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handle the multi-collinearity in the train dataset.</w:t>
      </w:r>
      <w:r>
        <w:br w:type="textWrapping"/>
      </w:r>
      <w:r>
        <w:rPr>
          <w:rStyle w:val="NormalTok"/>
        </w:rPr>
        <w:t xml:space="preserve">correlation_clea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rate_negative_word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_non_stop_unique_tokens and n_unique_tokens have correlation of 0.88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n_non_stop_unique_tokens is removed from the analysis as both the predictor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e semantically simil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n_non_stop_unique_token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f_reference_min_shares and self_reference_max_shares has high corelation with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f_reference_avg_shar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self_reference_min_shar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self_reference_max_shar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i_n_unique_tokens_cont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$n_unique_toke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$n_tokens_cont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0.751 colinearity between n_unique_tokens and n_tokens_cont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n_unique_token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n_tokens_cont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i_title_sub_sent_pola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ews$title_subjectivit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news$abs_title_sentiment_polarity) 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0.71 colinearity between title_subjectivity and abs_title_sentiment_polar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title_subjectiv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abs_title_sentiment_polar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0.719 colinearity between min_negative_polarity and avg_negative_polar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i_min_avg_negative_p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ews$min_negative_polarit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 xml:space="preserve">news$avg_negative_polarity) 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min_negative_polar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avg_negative_polar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0.779 colinearity between rate_positive_words and global_sentiment_polar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i_rate_pos_gsent_pola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ews$rate_positive_words 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</w:t>
      </w:r>
      <w:r>
        <w:rPr>
          <w:rStyle w:val="NormalTok"/>
        </w:rPr>
        <w:t xml:space="preserve">news$global_sentiment_polarit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rate_positive_word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global_sentiment_polar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w_max_min and kw_avg_min have correlation of 0.9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i_kw_max_avg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ews$kw_max_m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$kw_avg_min) 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w_max_avg and kw_avg_avg have correlation of 0.89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i_kw_max_avg_av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ews$kw_max_av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$kw_avg_avg) 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gh collinearity after applying log transformation on kw_min_avg and kw_min_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g transformation has improved the r-squared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in_max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gh collinearity after applying log transformation on kw_avg_max and kw_max_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g transformation has improved the r-squared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i_kw_avg_max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ews$kw_avg_m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$kw_max_max) 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avg_ma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ax_ma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ax_mi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avg_mi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max_avg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kw_avg_avg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fter trying different interactions between the predictor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rrelation did not decrease significantly, s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f_reference_min_shares and self_reference_max_share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edictors are both removed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self_reference_min_shar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self_reference_max_shar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applies the Box-Cox transformation on responce variable</w:t>
      </w:r>
      <w:r>
        <w:br w:type="textWrapping"/>
      </w:r>
      <w:r>
        <w:rPr>
          <w:rStyle w:val="NormalTok"/>
        </w:rPr>
        <w:t xml:space="preserve">target_transform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Transform</w:t>
      </w:r>
      <w:r>
        <w:rPr>
          <w:rStyle w:val="NormalTok"/>
        </w:rPr>
        <w:t xml:space="preserve">(news$sha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res_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Power</w:t>
      </w:r>
      <w:r>
        <w:rPr>
          <w:rStyle w:val="NormalTok"/>
        </w:rPr>
        <w:t xml:space="preserve">(news$shares, p$lamb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s_transform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s"</w:t>
      </w:r>
      <w:r>
        <w:rPr>
          <w:rStyle w:val="NormalTok"/>
        </w:rPr>
        <w:t xml:space="preserve">=news,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=p$lambda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returns the actual value of the responce variable</w:t>
      </w:r>
      <w:r>
        <w:br w:type="textWrapping"/>
      </w:r>
      <w:r>
        <w:rPr>
          <w:rStyle w:val="CommentTok"/>
        </w:rPr>
        <w:t xml:space="preserve"># from the Box-Cox transformation</w:t>
      </w:r>
      <w:r>
        <w:br w:type="textWrapping"/>
      </w:r>
      <w:r>
        <w:rPr>
          <w:rStyle w:val="NormalTok"/>
        </w:rPr>
        <w:t xml:space="preserve">target_inver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hares, lambd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lambda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ha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*share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har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iton normalize continuous variables of the train dataset </w:t>
      </w:r>
      <w:r>
        <w:br w:type="textWrapping"/>
      </w:r>
      <w:r>
        <w:rPr>
          <w:rStyle w:val="NormalTok"/>
        </w:rPr>
        <w:t xml:space="preserve">normaliz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s_trai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Column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umn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s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lumn names which needs to be ignored due to categorical and target fea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gnored_column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lifesty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entertai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b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wor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socm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te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mon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tu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thur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fri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weeken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eded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column_names,ignored_column_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rmalized Train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ews_train_norm &lt;- news_train %&gt;% mutate_each_(funs(scale),vars=needed_colum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ing standard deviation of the columns which are normaliz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sd, news_train[,needed_columns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ing mean of the columns which are normaliz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n, news_train[,needed_columns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train[,needed_column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ews_train[,needed_column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value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_values"</w:t>
      </w:r>
      <w:r>
        <w:rPr>
          <w:rStyle w:val="NormalTok"/>
        </w:rPr>
        <w:t xml:space="preserve">=sd_values, </w:t>
      </w:r>
      <w:r>
        <w:rPr>
          <w:rStyle w:val="StringTok"/>
        </w:rPr>
        <w:t xml:space="preserve">"mean_values"</w:t>
      </w:r>
      <w:r>
        <w:rPr>
          <w:rStyle w:val="NormalTok"/>
        </w:rPr>
        <w:t xml:space="preserve">=mean_values, </w:t>
      </w:r>
      <w:r>
        <w:rPr>
          <w:rStyle w:val="StringTok"/>
        </w:rPr>
        <w:t xml:space="preserve">"news_train"</w:t>
      </w:r>
      <w:r>
        <w:rPr>
          <w:rStyle w:val="NormalTok"/>
        </w:rPr>
        <w:t xml:space="preserve">=news_tra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iton normalize continuous variables of the test datset </w:t>
      </w:r>
      <w:r>
        <w:br w:type="textWrapping"/>
      </w:r>
      <w:r>
        <w:rPr>
          <w:rStyle w:val="NormalTok"/>
        </w:rPr>
        <w:t xml:space="preserve">apply_normaliz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s, means, s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Column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umn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s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lumn names which needs to be ignored due to categorical and target fea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gnored_column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lifesty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entertai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b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wor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socm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te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mon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tu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thurs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fri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weeken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eded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column_names,ignored_column_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[,needed_column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ews[,needed_columns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creates the factor/single categorical variable by combining</w:t>
      </w:r>
      <w:r>
        <w:br w:type="textWrapping"/>
      </w:r>
      <w:r>
        <w:rPr>
          <w:rStyle w:val="CommentTok"/>
        </w:rPr>
        <w:t xml:space="preserve"># multiple/one hot encoded variables</w:t>
      </w:r>
      <w:r>
        <w:br w:type="textWrapping"/>
      </w:r>
      <w:r>
        <w:rPr>
          <w:rStyle w:val="NormalTok"/>
        </w:rPr>
        <w:t xml:space="preserve">cat_encod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_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_is_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wedn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satur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cat_d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dow in dow_col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_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ews[,dow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dow_id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[dow_idx,</w:t>
      </w:r>
      <w:r>
        <w:rPr>
          <w:rStyle w:val="StringTok"/>
        </w:rPr>
        <w:t xml:space="preserve">"cat_dow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ow_cols==do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cat_d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s$cat_do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channel_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hannel_is_life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entertain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b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socm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te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wor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data_chann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channel in data_channel_col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nnel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ews[,channel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[channel_idx,</w:t>
      </w:r>
      <w:r>
        <w:rPr>
          <w:rStyle w:val="StringTok"/>
        </w:rPr>
        <w:t xml:space="preserve">"data_chann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_channel_cols==chann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data_chan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s$data_chann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is_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s$is_weeken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LIERS_HIGH_CUTOFF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OUTLIERS_LOW_CUTOFF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outliers_remo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rt by sha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rted_n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news$shares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lower ta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_low_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OUTLIERS_LOW_CUTOFF*num_ro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_high_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OUTLIERS_HIGH_CUTOFF)*num_ro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rted_n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_news[cut_low_point:cut_high_point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_new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rted_news)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orted_new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removes the outlier from the dataset based upon the </w:t>
      </w:r>
      <w:r>
        <w:br w:type="textWrapping"/>
      </w:r>
      <w:r>
        <w:rPr>
          <w:rStyle w:val="CommentTok"/>
        </w:rPr>
        <w:t xml:space="preserve"># cook's distance</w:t>
      </w:r>
      <w:r>
        <w:br w:type="textWrapping"/>
      </w:r>
      <w:r>
        <w:rPr>
          <w:rStyle w:val="NormalTok"/>
        </w:rPr>
        <w:t xml:space="preserve">cook_outliers_remo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influenc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o.coe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oks.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inf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ighted.residuals</w:t>
      </w:r>
      <w:r>
        <w:rPr>
          <w:rStyle w:val="NormalTok"/>
        </w:rPr>
        <w:t xml:space="preserve">(mod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model)/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mode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$h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oks.distanc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index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loads the train data set and applies the</w:t>
      </w:r>
      <w:r>
        <w:br w:type="textWrapping"/>
      </w:r>
      <w:r>
        <w:rPr>
          <w:rStyle w:val="CommentTok"/>
        </w:rPr>
        <w:t xml:space="preserve"># data cleaning operation to it.</w:t>
      </w:r>
      <w:r>
        <w:br w:type="textWrapping"/>
      </w:r>
      <w:r>
        <w:rPr>
          <w:rStyle w:val="NormalTok"/>
        </w:rPr>
        <w:t xml:space="preserve">load_processed_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outliers.remov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ne.hot.encoding.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cleaning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elation_cleaning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ation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$new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t_encoding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$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$ur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one.hot.encoding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ical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hannel_is_lifesty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entertai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b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wor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channel_is_socm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hannel_is_te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tues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fri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_is_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_is_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with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ical_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s),categorical_v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outliers.remove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_outliers_removal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4" w:name="section-3-stepwise-regression-model"/>
      <w:bookmarkEnd w:id="24"/>
      <w:r>
        <w:t xml:space="preserve">Section 3 : Stepwise Regression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processed_train_dat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mmentTok"/>
        </w:rPr>
        <w:t xml:space="preserve"># 10 - fold cross validation</w:t>
      </w:r>
      <w:r>
        <w:br w:type="textWrapping"/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news$share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m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folds[[i]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-folds[[i]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nul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)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odel &lt;- step(full, direction="backward", trace=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news_val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ed &lt;- target_inverse(pred, lam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hares_val &lt;- target_inverse(news_val$shares, lam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se &lt;- sum((pred - shares_val)**2) / nrow(news_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_val$shares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_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mses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2s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$adj.r.squar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Displaying which variables are selected in the each fold</w:t>
      </w:r>
      <w:r>
        <w:br w:type="textWrapping"/>
      </w:r>
      <w:r>
        <w:rPr>
          <w:rStyle w:val="NormalTok"/>
        </w:rPr>
        <w:t xml:space="preserve">unique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s[[i]]$coefficie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ue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_coef, unique_coef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_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_coef),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s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variables$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coef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s[[i]]$coefficie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f_co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coef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coe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_variables[v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_coe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section-4-lasso-and-ridge-regularization"/>
      <w:bookmarkEnd w:id="25"/>
      <w:r>
        <w:t xml:space="preserve">Section 4 : LASSO and RIDGE (Regularization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un grid search with cross validation to select best values for lambda and alpha in elastic net</w:t>
      </w:r>
      <w:r>
        <w:br w:type="textWrapping"/>
      </w:r>
      <w:r>
        <w:rPr>
          <w:rStyle w:val="NormalTok"/>
        </w:rPr>
        <w:t xml:space="preserve">select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s, t_lambd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pha = 0 -&gt; Ridge; alpha = 1 -&gt; Lass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news$share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ach combination of parame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alpha in alpha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lambda in lambda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ach fol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folds[[i]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-folds[[i]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s_train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-shar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news_train$sha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s_val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-shar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news_val$sha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n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_train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re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^2 in the fitted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shares_train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hares_train)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_trai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s_train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/ss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2s, R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_val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re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s_val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se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_va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mses,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ms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ms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ms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ms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2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= %f, lambda = %f, avg rmse = %f, sd rmse = %f, avg R-2 = %f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, lambda, mrmse,srmse,mR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processed_train_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elect_model</w:t>
      </w:r>
      <w:r>
        <w:rPr>
          <w:rStyle w:val="NormalTok"/>
        </w:rPr>
        <w:t xml:space="preserve">(news, t_lambda)</w:t>
      </w:r>
    </w:p>
    <w:p>
      <w:pPr>
        <w:pStyle w:val="Heading3"/>
      </w:pPr>
      <w:bookmarkStart w:id="26" w:name="section-5-weighted-regression"/>
      <w:bookmarkEnd w:id="26"/>
      <w:r>
        <w:t xml:space="preserve">Section 5 : Weighted Regression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)</w:t>
      </w:r>
      <w:r>
        <w:br w:type="textWrapping"/>
      </w:r>
      <w:r>
        <w:rPr>
          <w:rStyle w:val="NormalTok"/>
        </w:rPr>
        <w:t xml:space="preserve">m.unweigh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</w:t>
      </w:r>
      <w:r>
        <w:br w:type="textWrapping"/>
      </w:r>
      <w:r>
        <w:br w:type="textWrapping"/>
      </w:r>
      <w:r>
        <w:rPr>
          <w:rStyle w:val="CommentTok"/>
        </w:rPr>
        <w:t xml:space="preserve"># Learing weights of each data point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.unweighted$res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.unweight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</w:t>
      </w:r>
      <w:r>
        <w:br w:type="textWrapping"/>
      </w:r>
      <w:r>
        <w:rPr>
          <w:rStyle w:val="CommentTok"/>
        </w:rPr>
        <w:t xml:space="preserve"># First Approach, updating responce variable based upon weights</w:t>
      </w:r>
      <w:r>
        <w:br w:type="textWrapping"/>
      </w:r>
      <w:r>
        <w:rPr>
          <w:rStyle w:val="CommentTok"/>
        </w:rPr>
        <w:t xml:space="preserve">#w &lt;- (w - min(w))/(max(w) - min(w))</w:t>
      </w:r>
      <w:r>
        <w:br w:type="textWrapping"/>
      </w:r>
      <w:r>
        <w:rPr>
          <w:rStyle w:val="CommentTok"/>
        </w:rPr>
        <w:t xml:space="preserve">#news$shares &lt;- news$shares * w</w:t>
      </w:r>
      <w:r>
        <w:br w:type="textWrapping"/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mmentTok"/>
        </w:rPr>
        <w:t xml:space="preserve"># Third Approach; Learning from the weights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w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news$share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m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folds[[i]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-folds[[i]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 &lt;- w[folds[[i]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unweigh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.unweighted$res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.unweight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train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cond Approach, updating responce variable based upon weights and fol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 &lt;- (w - min(w))/(max(w) - min(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ews_train$shares &lt;- news_train$shares * 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_train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w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odel &lt;- step(null, scope=list(lower=null, upper=full), direction="forward", trace=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news_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ed &lt;- target_inverse(pred, lam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hares_val &lt;- target_inverse(news_val$shares, lam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se &lt;- sum((pred - shares_val)**2) / nrow(news_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_val$shares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_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mses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2s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$adj.r.squar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7" w:name="section-6-bootstarp"/>
      <w:bookmarkEnd w:id="27"/>
      <w:r>
        <w:t xml:space="preserve">Section 6 : Bootstarp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processed_train_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bootst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ormula, da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the same number of points with replace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_rows, n_row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boot_idx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ot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epwise selection (with outliers)</w:t>
      </w:r>
      <w:r>
        <w:br w:type="textWrapping"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han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_d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_kw_max_avg_av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reference_avg_sha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_kw_avg_max_ma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_hre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al_subje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A_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_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A_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self_hre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_n_unique_tokens_cont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_title_sub_sent_polar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_title_subje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tokens_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positive_polar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_im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token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le_sentiment_polar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_min_avg_negative_po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# # stepwise selection (without outliers)</w:t>
      </w:r>
      <w:r>
        <w:br w:type="textWrapping"/>
      </w:r>
      <w:r>
        <w:rPr>
          <w:rStyle w:val="CommentTok"/>
        </w:rPr>
        <w:t xml:space="preserve"># predictors &lt;- c("num_hrefs", "num_self_hrefs", "num_imgs",</w:t>
      </w:r>
      <w:r>
        <w:br w:type="textWrapping"/>
      </w:r>
      <w:r>
        <w:rPr>
          <w:rStyle w:val="CommentTok"/>
        </w:rPr>
        <w:t xml:space="preserve">#   "self_reference_avg_sharess", "LDA_00", "LDA_02", "global_subjectivity",</w:t>
      </w:r>
      <w:r>
        <w:br w:type="textWrapping"/>
      </w:r>
      <w:r>
        <w:rPr>
          <w:rStyle w:val="CommentTok"/>
        </w:rPr>
        <w:t xml:space="preserve">#   "global_rate_positive_words", "global_rate_negative_words", "min_positive_polarity",</w:t>
      </w:r>
      <w:r>
        <w:br w:type="textWrapping"/>
      </w:r>
      <w:r>
        <w:rPr>
          <w:rStyle w:val="CommentTok"/>
        </w:rPr>
        <w:t xml:space="preserve">#   "max_negative_polarity", "title_sentiment_polarity", "abs_title_subjectivity",</w:t>
      </w:r>
      <w:r>
        <w:br w:type="textWrapping"/>
      </w:r>
      <w:r>
        <w:rPr>
          <w:rStyle w:val="CommentTok"/>
        </w:rPr>
        <w:t xml:space="preserve">#   "i_n_unique_tokens_content", "i_rate_pos_gsent_polarity", "i_kw_max_avg_avg", </w:t>
      </w:r>
      <w:r>
        <w:br w:type="textWrapping"/>
      </w:r>
      <w:r>
        <w:rPr>
          <w:rStyle w:val="CommentTok"/>
        </w:rPr>
        <w:t xml:space="preserve">#   "i_kw_avg_max_max", "cat_dow", "data_channel", "i_title_sub_sent_polarity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s~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dictors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number of coefficients in the model</w:t>
      </w:r>
      <w:r>
        <w:br w:type="textWrapping"/>
      </w:r>
      <w:r>
        <w:rPr>
          <w:rStyle w:val="NormalTok"/>
        </w:rPr>
        <w:t xml:space="preserve">N_COE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br w:type="textWrapping"/>
      </w:r>
      <w:r>
        <w:br w:type="textWrapping"/>
      </w:r>
      <w:r>
        <w:rPr>
          <w:rStyle w:val="CommentTok"/>
        </w:rPr>
        <w:t xml:space="preserve"># get the coefficients values from each model</w:t>
      </w:r>
      <w:r>
        <w:br w:type="textWrapping"/>
      </w: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OEF)</w:t>
      </w:r>
      <w:r>
        <w:br w:type="textWrapping"/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</w:t>
      </w:r>
      <w:r>
        <w:rPr>
          <w:rStyle w:val="NormalTok"/>
        </w:rPr>
        <w:t xml:space="preserve">(formula, news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_COE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[i,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s[[i]])[[j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rain a model on the full dataset</w:t>
      </w:r>
      <w:r>
        <w:br w:type="textWrapping"/>
      </w:r>
      <w:r>
        <w:rPr>
          <w:rStyle w:val="NormalTok"/>
        </w:rPr>
        <w:t xml:space="preserve">ful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</w:t>
      </w:r>
      <w:r>
        <w:br w:type="textWrapping"/>
      </w:r>
      <w:r>
        <w:rPr>
          <w:rStyle w:val="NormalTok"/>
        </w:rPr>
        <w:t xml:space="preserve">full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_COEF)</w:t>
      </w:r>
      <w:r>
        <w:br w:type="textWrapping"/>
      </w:r>
      <w:r>
        <w:rPr>
          <w:rStyle w:val="NormalTok"/>
        </w:rPr>
        <w:t xml:space="preserve">predictor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_model$coefficien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_COEF]</w:t>
      </w:r>
      <w:r>
        <w:br w:type="textWrapping"/>
      </w:r>
      <w:r>
        <w:br w:type="textWrapping"/>
      </w:r>
      <w:r>
        <w:rPr>
          <w:rStyle w:val="CommentTok"/>
        </w:rPr>
        <w:t xml:space="preserve"># get the coefficients of the full mode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_COE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_coef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ull_model)[[i]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lculate coefficients confidence intervals</w:t>
      </w:r>
      <w:r>
        <w:br w:type="textWrapping"/>
      </w:r>
      <w:r>
        <w:rPr>
          <w:rStyle w:val="NormalTok"/>
        </w:rPr>
        <w:t xml:space="preserve">coef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_COEF)</w:t>
      </w:r>
      <w:r>
        <w:br w:type="textWrapping"/>
      </w:r>
      <w:r>
        <w:rPr>
          <w:rStyle w:val="NormalTok"/>
        </w:rPr>
        <w:t xml:space="preserve">coef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_COEF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_COE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_star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ef[,i]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ef[,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_star_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ef[,i]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ef[,i]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coef[[i]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star_upp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star_lower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coef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_max[[i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ull_coef[[i]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_min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coef[[i]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or: %s, lower_value = %f, upper_value = %f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or_names[i], coef_min[[i]], coef_max[[i]])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lot the coefficient and their confidence interval</w:t>
      </w:r>
      <w:r>
        <w:br w:type="textWrapping"/>
      </w: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predictor_names, </w:t>
      </w:r>
      <w:r>
        <w:rPr>
          <w:rStyle w:val="DataTypeTok"/>
        </w:rPr>
        <w:t xml:space="preserve">coef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full_coef), </w:t>
      </w:r>
      <w:r>
        <w:rPr>
          <w:rStyle w:val="DataTypeTok"/>
        </w:rPr>
        <w:t xml:space="preserve">max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coef_max), </w:t>
      </w:r>
      <w:r>
        <w:rPr>
          <w:rStyle w:val="DataTypeTok"/>
        </w:rPr>
        <w:t xml:space="preserve">min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coef_min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coefficie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)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rediction for all the models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s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-share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pred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$shares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se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s))</w:t>
      </w:r>
    </w:p>
    <w:p>
      <w:pPr>
        <w:pStyle w:val="Heading3"/>
      </w:pPr>
      <w:bookmarkStart w:id="28" w:name="section-7-r-plot-scripts"/>
      <w:bookmarkEnd w:id="28"/>
      <w:r>
        <w:t xml:space="preserve">Section 7 : R Plot Scripts</w:t>
      </w:r>
    </w:p>
    <w:p>
      <w:pPr>
        <w:pStyle w:val="SourceCode"/>
      </w:pP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processed_train_dat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ews_wo_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_outliers_removal</w:t>
      </w:r>
      <w:r>
        <w:rPr>
          <w:rStyle w:val="NormalTok"/>
        </w:rPr>
        <w:t xml:space="preserve">(news)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</w:t>
      </w:r>
      <w:r>
        <w:br w:type="textWrapping"/>
      </w:r>
      <w:r>
        <w:br w:type="textWrapping"/>
      </w:r>
      <w:r>
        <w:rPr>
          <w:rStyle w:val="NormalTok"/>
        </w:rPr>
        <w:t xml:space="preserve">news$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odel$residuals)</w:t>
      </w:r>
      <w:r>
        <w:br w:type="textWrapping"/>
      </w:r>
      <w:r>
        <w:rPr>
          <w:rStyle w:val="NormalTok"/>
        </w:rPr>
        <w:t xml:space="preserve">news$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wo_outlier)</w:t>
      </w:r>
      <w:r>
        <w:br w:type="textWrapping"/>
      </w:r>
      <w:r>
        <w:br w:type="textWrapping"/>
      </w:r>
      <w:r>
        <w:rPr>
          <w:rStyle w:val="NormalTok"/>
        </w:rPr>
        <w:t xml:space="preserve">news_wo_outlier$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odel$residuals)</w:t>
      </w:r>
      <w:r>
        <w:br w:type="textWrapping"/>
      </w:r>
      <w:r>
        <w:rPr>
          <w:rStyle w:val="NormalTok"/>
        </w:rPr>
        <w:t xml:space="preserve">news_wo_outlier$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wo_outlier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)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 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Number of Shares (With Outliers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(Residual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h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)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wo_outlier) 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Number of Shares (Without Outliers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(Residual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h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vs Predicted value of Shar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processed_train_dat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hanne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do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kw_max_avg_avg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self_reference_avg_share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kw_avg_max_max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num_href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_subjectiv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00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DA_01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LDA_0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self_href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n_unique_tokens_cont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i_title_sub_sent_polar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s_title_subjectivity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n_tokens_title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in_positive_polarity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num_im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_token_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_sentiment_polarit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i_min_avg_negative_po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</w:t>
      </w:r>
      <w:r>
        <w:br w:type="textWrapping"/>
      </w:r>
      <w:r>
        <w:br w:type="textWrapping"/>
      </w:r>
      <w:r>
        <w:rPr>
          <w:rStyle w:val="NormalTok"/>
        </w:rPr>
        <w:t xml:space="preserve">news$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odel$residuals)</w:t>
      </w:r>
      <w:r>
        <w:br w:type="textWrapping"/>
      </w:r>
      <w:r>
        <w:rPr>
          <w:rStyle w:val="NormalTok"/>
        </w:rPr>
        <w:t xml:space="preserve">news$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ews$r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y)/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1L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1L]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r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lope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wise Regression model residuals (With Outlier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news_wo_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_outliers_removal</w:t>
      </w:r>
      <w:r>
        <w:rPr>
          <w:rStyle w:val="NormalTok"/>
        </w:rPr>
        <w:t xml:space="preserve">(news)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hrefs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um_self_href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imgs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self_reference_avg_share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0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02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global_subjectiv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_rate_positive_word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_rate_negative_words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in_positive_polar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negative_polar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_sentiment_polarity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abs_title_subjectiv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n_unique_tokens_content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i_rate_pos_gsent_polar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kw_max_avg_av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kw_avg_max_max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cat_do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hannel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i_title_sub_sent_polar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wo_outlier)</w:t>
      </w:r>
      <w:r>
        <w:br w:type="textWrapping"/>
      </w:r>
      <w:r>
        <w:br w:type="textWrapping"/>
      </w:r>
      <w:r>
        <w:rPr>
          <w:rStyle w:val="NormalTok"/>
        </w:rPr>
        <w:t xml:space="preserve">news_wo_outlier$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odel$residuals)</w:t>
      </w:r>
      <w:r>
        <w:br w:type="textWrapping"/>
      </w:r>
      <w:r>
        <w:rPr>
          <w:rStyle w:val="NormalTok"/>
        </w:rPr>
        <w:t xml:space="preserve">news_wo_outlier$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ews_wo_outlier$r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y)/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1L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1L]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s_wo_outli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r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lope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wise Regression model residuals (Without Outlier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QQ Plots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46c6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